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AEA113" w14:textId="1087FB2E" w:rsidR="003800C0" w:rsidRDefault="00A067E4">
      <w:pP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</w:pPr>
      <w: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  <w:t>SQL Practice Problems: Retail I</w:t>
      </w:r>
    </w:p>
    <w:p w14:paraId="38B24ECB" w14:textId="77777777" w:rsidR="00A067E4" w:rsidRPr="00A067E4" w:rsidRDefault="00A067E4" w:rsidP="00A067E4">
      <w:pPr>
        <w:spacing w:after="0" w:line="240" w:lineRule="auto"/>
        <w:outlineLvl w:val="4"/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</w:pPr>
      <w:r w:rsidRPr="00A067E4"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  <w:t>Problem Statement</w:t>
      </w:r>
    </w:p>
    <w:p w14:paraId="2B859AB0" w14:textId="77777777" w:rsidR="00A067E4" w:rsidRPr="00A067E4" w:rsidRDefault="00A067E4" w:rsidP="00A067E4">
      <w:pPr>
        <w:spacing w:after="240" w:line="480" w:lineRule="auto"/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</w:pPr>
      <w:r w:rsidRPr="00A067E4"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  <w:t>The dataset has customer-level and order-level details for a retail business. Use both the tables to solve problems</w:t>
      </w:r>
    </w:p>
    <w:p w14:paraId="425D7AAF" w14:textId="77777777" w:rsidR="00A067E4" w:rsidRDefault="00A067E4" w:rsidP="00A067E4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1.</w:t>
      </w:r>
    </w:p>
    <w:p w14:paraId="173865B7" w14:textId="77777777" w:rsidR="00A067E4" w:rsidRDefault="00A067E4" w:rsidP="00A067E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the order count placed by every customer.</w:t>
      </w:r>
    </w:p>
    <w:p w14:paraId="69A2E4A9" w14:textId="77777777" w:rsidR="00A067E4" w:rsidRDefault="00A067E4" w:rsidP="00A067E4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Expected Output: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ir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La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, count of orders columns in exact same sequence. The output should be sorted by order count in descending order</w:t>
      </w:r>
    </w:p>
    <w:p w14:paraId="7B5D9526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first_name</w:t>
      </w:r>
      <w:proofErr w:type="spellEnd"/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last_name</w:t>
      </w:r>
      <w:proofErr w:type="spellEnd"/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502FD39C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_count</w:t>
      </w:r>
      <w:proofErr w:type="spellEnd"/>
    </w:p>
    <w:p w14:paraId="55D5DB5E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 c</w:t>
      </w:r>
    </w:p>
    <w:p w14:paraId="084D7ADF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eft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orders o</w:t>
      </w:r>
    </w:p>
    <w:p w14:paraId="1F6F68B2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id </w:t>
      </w: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</w:t>
      </w:r>
      <w:proofErr w:type="gramEnd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</w:p>
    <w:p w14:paraId="10104A89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FF0272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</w:p>
    <w:p w14:paraId="5C082363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3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4BBBC2C4" w14:textId="3F4280F4" w:rsidR="00A067E4" w:rsidRDefault="00A067E4"/>
    <w:p w14:paraId="29E4B052" w14:textId="77777777" w:rsidR="00FF0272" w:rsidRDefault="00FF0272" w:rsidP="00FF0272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2.</w:t>
      </w:r>
    </w:p>
    <w:p w14:paraId="454D0072" w14:textId="77777777" w:rsidR="00FF0272" w:rsidRDefault="00FF0272" w:rsidP="00FF027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city-wise order count.</w:t>
      </w:r>
      <w:r>
        <w:rPr>
          <w:rFonts w:ascii="Segoe UI" w:hAnsi="Segoe UI" w:cs="Segoe UI"/>
          <w:color w:val="000000"/>
          <w:sz w:val="21"/>
          <w:szCs w:val="21"/>
        </w:rPr>
        <w:br/>
        <w:t>Expected Output: City and count of orders in exact same sequence. The output should be sorted by order count in descending order</w:t>
      </w:r>
    </w:p>
    <w:p w14:paraId="29AA2BAF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ity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005A9532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_count</w:t>
      </w:r>
      <w:proofErr w:type="spellEnd"/>
    </w:p>
    <w:p w14:paraId="2E1A509E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 c</w:t>
      </w:r>
    </w:p>
    <w:p w14:paraId="429392BE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eft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orders o</w:t>
      </w:r>
    </w:p>
    <w:p w14:paraId="327166FB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id </w:t>
      </w:r>
      <w:r w:rsidRPr="00FF0272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FF0272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</w:t>
      </w:r>
      <w:proofErr w:type="gramEnd"/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</w:p>
    <w:p w14:paraId="43886A80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</w:p>
    <w:p w14:paraId="636A76A2" w14:textId="77777777" w:rsidR="00FF0272" w:rsidRPr="00FF0272" w:rsidRDefault="00FF0272" w:rsidP="00FF0272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FF0272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FF0272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FF0272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7559F15F" w14:textId="0655FF4B" w:rsidR="00FF0272" w:rsidRDefault="00FF0272"/>
    <w:p w14:paraId="6AF8009F" w14:textId="77777777" w:rsidR="00FF0272" w:rsidRDefault="00FF0272" w:rsidP="00FF0272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3.</w:t>
      </w:r>
    </w:p>
    <w:p w14:paraId="473CD709" w14:textId="77777777" w:rsidR="00FF0272" w:rsidRDefault="00FF0272" w:rsidP="00FF027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"favourite" customers based on the order count and the total cost of orders.</w:t>
      </w:r>
      <w:r>
        <w:rPr>
          <w:rFonts w:ascii="Segoe UI" w:hAnsi="Segoe UI" w:cs="Segoe UI"/>
          <w:color w:val="000000"/>
          <w:sz w:val="21"/>
          <w:szCs w:val="21"/>
        </w:rPr>
        <w:br/>
        <w:t xml:space="preserve">A customer is considered as a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avorit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if he or she has placed more than 3 orders and with a total cost of orders of more than $100 (excluding).</w:t>
      </w:r>
    </w:p>
    <w:p w14:paraId="0412571B" w14:textId="77777777" w:rsidR="00FF0272" w:rsidRDefault="00FF0272" w:rsidP="00FF0272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Expected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Ouput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: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Customer_id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ir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la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count of orders, sum of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total_order_cost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as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total_cost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columns in exact same sequence. The output should be sorted by customer id in ascending order</w:t>
      </w:r>
    </w:p>
    <w:p w14:paraId="6F20F740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5EBA3E4C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lastRenderedPageBreak/>
        <w:t>custom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first</w:t>
      </w:r>
      <w:proofErr w:type="gram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name</w:t>
      </w:r>
      <w:proofErr w:type="spellEnd"/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29F4C0C1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proofErr w:type="gram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om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last</w:t>
      </w:r>
      <w:proofErr w:type="gram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name</w:t>
      </w:r>
      <w:proofErr w:type="spellEnd"/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2D93691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_count</w:t>
      </w:r>
      <w:proofErr w:type="spellEnd"/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0B34051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sum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total_order_cost</w:t>
      </w:r>
      <w:proofErr w:type="spellEnd"/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total_cost</w:t>
      </w:r>
      <w:proofErr w:type="spell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65B49D8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orders </w:t>
      </w:r>
    </w:p>
    <w:p w14:paraId="5D0CDB4D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inner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</w:t>
      </w:r>
      <w:proofErr w:type="gram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</w:p>
    <w:p w14:paraId="5145F1D6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om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</w:p>
    <w:p w14:paraId="035B88E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3</w:t>
      </w:r>
    </w:p>
    <w:p w14:paraId="69A0619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having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sum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total_order_cost</w:t>
      </w:r>
      <w:proofErr w:type="spellEnd"/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&gt;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00</w:t>
      </w:r>
    </w:p>
    <w:p w14:paraId="48CD6707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and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s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&gt;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3</w:t>
      </w:r>
    </w:p>
    <w:p w14:paraId="0AF64AB8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c</w:t>
      </w:r>
      <w:proofErr w:type="spellEnd"/>
    </w:p>
    <w:p w14:paraId="2C2F9CF1" w14:textId="259D19C9" w:rsidR="00FF0272" w:rsidRDefault="00FF0272"/>
    <w:p w14:paraId="16F2FC8E" w14:textId="02CF8079" w:rsidR="00B41297" w:rsidRDefault="00B41297"/>
    <w:p w14:paraId="309095C1" w14:textId="77777777" w:rsidR="00B41297" w:rsidRDefault="00B41297" w:rsidP="00B4129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4.</w:t>
      </w:r>
    </w:p>
    <w:p w14:paraId="35CDED19" w14:textId="77777777" w:rsidR="00B41297" w:rsidRDefault="00B41297" w:rsidP="00B4129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Company wants to downsize the operation in cities where the order count is below 4(excluding). Help management to identify the cities which are having low order count</w:t>
      </w:r>
    </w:p>
    <w:p w14:paraId="380DA5B5" w14:textId="77777777" w:rsidR="00B41297" w:rsidRDefault="00B41297" w:rsidP="00B4129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xpected Output: City names in descending order</w:t>
      </w:r>
    </w:p>
    <w:p w14:paraId="5A6A3C9B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ity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 c </w:t>
      </w:r>
    </w:p>
    <w:p w14:paraId="38A3F3C8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eft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orders o </w:t>
      </w:r>
    </w:p>
    <w:p w14:paraId="04CC0199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id 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</w:t>
      </w:r>
      <w:proofErr w:type="gram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2165F811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</w:p>
    <w:p w14:paraId="5FEA6177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having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proofErr w:type="gramStart"/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B41297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41297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&lt;</w:t>
      </w:r>
      <w:proofErr w:type="gramEnd"/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4</w:t>
      </w:r>
    </w:p>
    <w:p w14:paraId="3DAA0266" w14:textId="77777777" w:rsidR="00B41297" w:rsidRPr="00B41297" w:rsidRDefault="00B41297" w:rsidP="00B41297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41297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B41297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41297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6D804DDD" w14:textId="3E2AD9AC" w:rsidR="00B41297" w:rsidRDefault="00B41297"/>
    <w:p w14:paraId="384606CE" w14:textId="77777777" w:rsidR="00B41297" w:rsidRDefault="00B41297" w:rsidP="00B41297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5.</w:t>
      </w:r>
    </w:p>
    <w:p w14:paraId="717FF189" w14:textId="77777777" w:rsidR="00B41297" w:rsidRDefault="00B41297" w:rsidP="00B4129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Identify the customers who have not placed any order</w:t>
      </w:r>
    </w:p>
    <w:p w14:paraId="546219C4" w14:textId="77777777" w:rsidR="00B41297" w:rsidRDefault="00B41297" w:rsidP="00B41297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Expected Output: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ir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La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, count of orders columns in exact same sequence. The output should be sorted by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irst_nam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in descending order than last name in descending order</w:t>
      </w:r>
    </w:p>
    <w:p w14:paraId="10025172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first_name</w:t>
      </w:r>
      <w:proofErr w:type="spellEnd"/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last_</w:t>
      </w:r>
      <w:proofErr w:type="gramStart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name</w:t>
      </w:r>
      <w:proofErr w:type="spellEnd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proofErr w:type="gramEnd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rder_count</w:t>
      </w:r>
      <w:proofErr w:type="spellEnd"/>
    </w:p>
    <w:p w14:paraId="43FB3EBB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ustomers c </w:t>
      </w:r>
    </w:p>
    <w:p w14:paraId="18A26E3E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eft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orders o </w:t>
      </w:r>
    </w:p>
    <w:p w14:paraId="2A6BFFFD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c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id </w:t>
      </w:r>
      <w:r w:rsidRPr="00576E8B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cust</w:t>
      </w:r>
      <w:proofErr w:type="gramEnd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0C4860FC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</w:p>
    <w:p w14:paraId="4FBD4F61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having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o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id</w:t>
      </w:r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0</w:t>
      </w:r>
    </w:p>
    <w:p w14:paraId="2C9B200B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</w:p>
    <w:p w14:paraId="56291DBC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576E8B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  <w:r w:rsidRPr="00576E8B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0266AA0A" w14:textId="77777777" w:rsidR="00576E8B" w:rsidRPr="00576E8B" w:rsidRDefault="00576E8B" w:rsidP="00576E8B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576E8B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576E8B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576E8B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0CED746D" w14:textId="77777777" w:rsidR="00B41297" w:rsidRDefault="00B41297"/>
    <w:sectPr w:rsidR="00B412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jMxtLS0tDAwNjVR0lEKTi0uzszPAykwrAUA55IYaSwAAAA="/>
  </w:docVars>
  <w:rsids>
    <w:rsidRoot w:val="00A067E4"/>
    <w:rsid w:val="001E0A22"/>
    <w:rsid w:val="003800C0"/>
    <w:rsid w:val="00576E8B"/>
    <w:rsid w:val="00A067E4"/>
    <w:rsid w:val="00B41297"/>
    <w:rsid w:val="00FF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AFD4E"/>
  <w15:chartTrackingRefBased/>
  <w15:docId w15:val="{6FF65DE9-9507-4C48-8ACD-025F891A4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067E4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067E4"/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A067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typographystyledtext-txjhuo-0">
    <w:name w:val="typography__styledtext-txjhuo-0"/>
    <w:basedOn w:val="Normal"/>
    <w:rsid w:val="00A067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46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47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02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53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8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29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1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3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0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98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59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4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8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7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5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04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77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4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2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9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9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5" w:color="D8D8D8"/>
            <w:right w:val="none" w:sz="0" w:space="0" w:color="auto"/>
          </w:divBdr>
        </w:div>
        <w:div w:id="19231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4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ISHA KHAN</dc:creator>
  <cp:keywords/>
  <dc:description/>
  <cp:lastModifiedBy>AAISHA KHAN</cp:lastModifiedBy>
  <cp:revision>1</cp:revision>
  <dcterms:created xsi:type="dcterms:W3CDTF">2023-02-22T10:46:00Z</dcterms:created>
  <dcterms:modified xsi:type="dcterms:W3CDTF">2023-02-22T11:24:00Z</dcterms:modified>
</cp:coreProperties>
</file>